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4edc2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96cfdd4-9a05-405a-96e1-0a8241c0c75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30Z</dcterms:created>
  <dcterms:modified xsi:type="dcterms:W3CDTF">2023-07-19T15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